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arrah Prad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r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ad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29 Lainie Cir,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arrahmpradh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026278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y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a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7/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